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DL teve voos de em media 173.6888036 e desvio padrão 84.8209666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10b881cd-1b32-4b3d-9716-9884c9b30ed1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b881cd-1b32-4b3d-9716-9884c9b30ed1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,34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,70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3,067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DL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46Z</dcterms:created>
  <dcterms:modified xsi:type="dcterms:W3CDTF">2022-09-27T14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